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Sales</w:t>
      </w:r>
      <w:r>
        <w:t xml:space="preserve"> </w:t>
      </w:r>
      <w:r>
        <w:t xml:space="preserve">Executive</w:t>
      </w:r>
    </w:p>
    <w:bookmarkStart w:id="20" w:name="cover-letter"/>
    <w:p>
      <w:pPr>
        <w:pStyle w:val="Heading1"/>
      </w:pPr>
      <w:r>
        <w:t xml:space="preserve">Cover Letter</w:t>
      </w:r>
    </w:p>
    <w:bookmarkEnd w:id="20"/>
    <w:p>
      <w:pPr>
        <w:pStyle w:val="FirstParagraph"/>
      </w:pPr>
      <w:r>
        <w:t xml:space="preserve">[Your Full Name]</w:t>
      </w:r>
      <w:r>
        <w:br/>
      </w:r>
      <w:r>
        <w:t xml:space="preserve">[Your Address]</w:t>
      </w:r>
      <w:r>
        <w:br/>
      </w:r>
      <w:r>
        <w:t xml:space="preserve">[City, State, ZIP Code]</w:t>
      </w:r>
      <w:r>
        <w:br/>
      </w:r>
      <w:r>
        <w:t xml:space="preserve">[Email Address] | [Phone Number] | [LinkedIn/Portfolio URL]</w:t>
      </w:r>
    </w:p>
    <w:p>
      <w:pPr>
        <w:pStyle w:val="BodyText"/>
      </w:pPr>
      <w:r>
        <w:t xml:space="preserve">[Hiring Manager’s Name]</w:t>
      </w:r>
      <w:r>
        <w:br/>
      </w:r>
      <w:r>
        <w:t xml:space="preserve">[Company Name]</w:t>
      </w:r>
      <w:r>
        <w:br/>
      </w:r>
      <w:r>
        <w:t xml:space="preserve">[Company Address]</w:t>
      </w:r>
      <w:r>
        <w:br/>
      </w:r>
      <w:r>
        <w:t xml:space="preserve">[City, State, ZIP Code]</w:t>
      </w:r>
    </w:p>
    <w:p>
      <w:pPr>
        <w:pStyle w:val="BodyText"/>
      </w:pPr>
      <w:r>
        <w:t xml:space="preserve">Dear [Hiring Manager’s Name],</w:t>
      </w:r>
    </w:p>
    <w:p>
      <w:pPr>
        <w:pStyle w:val="BodyText"/>
      </w:pPr>
      <w:r>
        <w:t xml:space="preserve">As a dedicated and results-driven Sales Executive with over a decade of experience in driving revenue growth and building strategic client relationships, I am excited to apply for the Sales Executive position at [Company Name] in the vibrant United States Miami market. My career has been defined by a passion for exceeding targets, understanding diverse customer needs, and leveraging data-driven strategies to achieve measurable outcomes. I am particularly drawn to this opportunity because of Miami’s dynamic business environment, which aligns perfectly with my expertise in navigating high-competition sales landscapes and fostering long-term partnerships.</w:t>
      </w:r>
    </w:p>
    <w:p>
      <w:pPr>
        <w:pStyle w:val="BodyText"/>
      </w:pPr>
      <w:r>
        <w:t xml:space="preserve">In the United States Miami, where the economy thrives on innovation and global connectivity, I have consistently demonstrated my ability to adapt to evolving market demands. My background in [specific industry or role, e.g., "real estate sales," "technology solutions," or "luxury goods"] has equipped me with a deep understanding of how to tailor strategies to local and international audiences. For instance, during my tenure as a Sales Executive at [Previous Company Name], I successfully increased annual revenue by 35% by identifying emerging trends in the Miami tech sector and positioning our products as essential tools for startups and established firms alike. This experience solidified my belief that sales excellence is not just about closing deals—it’s about understanding the unique pulse of a market like Miami, where cultural diversity and economic ambition converge.</w:t>
      </w:r>
    </w:p>
    <w:p>
      <w:pPr>
        <w:pStyle w:val="BodyText"/>
      </w:pPr>
      <w:r>
        <w:t xml:space="preserve">What sets me apart as a Sales Executive is my ability to blend analytical rigor with relationship-building expertise. I have consistently outperformed industry benchmarks by leveraging CRM tools to track customer behavior, forecasting sales pipelines with precision, and collaborating cross-functionally with marketing and product teams to align offerings with client needs. In the United States Miami, where competition is fierce and clients expect personalized service, this approach has allowed me to cultivate a loyal client base that spans industries such as hospitality, finance, and healthcare. For example, I spearheaded a campaign targeting Miami’s growing healthcare sector by developing tailored solutions for medical practices seeking to enhance patient engagement through digital platforms. This initiative resulted in a 40% increase in new clients within six months.</w:t>
      </w:r>
    </w:p>
    <w:p>
      <w:pPr>
        <w:pStyle w:val="BodyText"/>
      </w:pPr>
      <w:r>
        <w:t xml:space="preserve">The Sales Executive role at [Company Name] resonates with my professional values and aspirations. I am particularly impressed by the company’s commitment to [specific company value, product, or mission mentioned in the job description]. In the United States Miami, where businesses are increasingly prioritizing sustainability and innovation, I believe my track record of aligning sales strategies with organizational goals will contribute significantly to your team’s success. My experience in managing large-scale accounts and mentoring junior sales professionals further positions me to add immediate value while fostering a culture of collaboration and accountability.</w:t>
      </w:r>
    </w:p>
    <w:p>
      <w:pPr>
        <w:pStyle w:val="BodyText"/>
      </w:pPr>
      <w:r>
        <w:t xml:space="preserve">What excites me most about the United States Miami market is its role as a global crossroads. From international trade to cutting-edge tech startups, the city offers unparalleled opportunities for sales professionals who can bridge cultural and geographic divides. As a Sales Executive, I thrive in environments where adaptability and creativity are essential. Whether it’s navigating the complexities of multinational clients or identifying underserved niches in local markets, I approach every challenge with a solutions-oriented mindset. In Miami, where the business landscape is as diverse as its population, this perspective has allowed me to build trust and drive results across multiple sectors.</w:t>
      </w:r>
    </w:p>
    <w:p>
      <w:pPr>
        <w:pStyle w:val="BodyText"/>
      </w:pPr>
      <w:r>
        <w:t xml:space="preserve">I am confident that my combination of sales expertise, market insight, and dedication to excellence makes me an ideal candidate for the Sales Executive position at [Company Name]. I would welcome the opportunity to discuss how my skills and experiences align with your team’s goals. Thank you for considering my application. I look forward to the possibility of contributing to [Company Name]’s continued success in the United States Miami market.</w:t>
      </w:r>
    </w:p>
    <w:p>
      <w:pPr>
        <w:pStyle w:val="BodyText"/>
      </w:pPr>
      <w:r>
        <w:t xml:space="preserve">Sincerely,</w:t>
      </w:r>
      <w:r>
        <w:br/>
      </w:r>
      <w:r>
        <w:t xml:space="preserve">[Your Full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Sales Executive</dc:title>
  <dc:creator/>
  <dc:language>en</dc:language>
  <cp:keywords/>
  <dcterms:created xsi:type="dcterms:W3CDTF">2026-07-21T15:00:19Z</dcterms:created>
  <dcterms:modified xsi:type="dcterms:W3CDTF">2026-07-21T15:00:19Z</dcterms:modified>
</cp:coreProperties>
</file>

<file path=docProps/custom.xml><?xml version="1.0" encoding="utf-8"?>
<Properties xmlns="http://schemas.openxmlformats.org/officeDocument/2006/custom-properties" xmlns:vt="http://schemas.openxmlformats.org/officeDocument/2006/docPropsVTypes"/>
</file>